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mya sarat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m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t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83 Green Knolls Driv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mya.sarat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547467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ju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